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22"/>
        <w:gridCol w:w="1307"/>
        <w:gridCol w:w="2553"/>
        <w:gridCol w:w="1842"/>
        <w:gridCol w:w="2126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4"/>
          </w:tcPr>
          <w:p w:rsidR="00EA4117" w:rsidRPr="005E5153" w:rsidRDefault="00C6655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4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r</w:t>
            </w:r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5E5153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5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7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r</w:t>
            </w:r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5E5153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64" w:type="pct"/>
            <w:gridSpan w:val="2"/>
          </w:tcPr>
          <w:p w:rsidR="00537A3C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5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7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="00431185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E7A8D" w:rsidRPr="005E5153" w:rsidTr="00CD52C4">
        <w:tc>
          <w:tcPr>
            <w:tcW w:w="5000" w:type="pct"/>
            <w:gridSpan w:val="5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0" w:type="pct"/>
            <w:gridSpan w:val="2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7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5E5153" w:rsidRDefault="001B6C3E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</w:rPr>
              <w:t xml:space="preserve">Select one of this set 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[</w:t>
            </w:r>
            <w:r w:rsidR="004E7A8D" w:rsidRPr="005E5153">
              <w:rPr>
                <w:rFonts w:asciiTheme="minorBidi" w:hAnsiTheme="minorBidi"/>
                <w:sz w:val="28"/>
              </w:rPr>
              <w:t>book id, book name, book</w:t>
            </w:r>
            <w:r w:rsidR="004E7A8D">
              <w:rPr>
                <w:rFonts w:asciiTheme="minorBidi" w:hAnsiTheme="minorBidi"/>
                <w:sz w:val="28"/>
              </w:rPr>
              <w:t xml:space="preserve"> status, </w:t>
            </w:r>
            <w:r w:rsidR="004E7A8D"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="004E7A8D"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="004E7A8D">
              <w:rPr>
                <w:rFonts w:asciiTheme="minorBidi" w:hAnsiTheme="minorBidi"/>
                <w:sz w:val="28"/>
              </w:rPr>
              <w:t>,</w:t>
            </w:r>
            <w:r w:rsidR="004E7A8D" w:rsidRPr="005E5153">
              <w:rPr>
                <w:rFonts w:asciiTheme="minorBidi" w:hAnsiTheme="minorBidi"/>
                <w:sz w:val="28"/>
              </w:rPr>
              <w:t xml:space="preserve"> author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]</w:t>
            </w:r>
            <w:r w:rsidR="00623F2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status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ist</w:t>
            </w:r>
            <w:r w:rsidRPr="005E5153">
              <w:rPr>
                <w:rFonts w:asciiTheme="minorBidi" w:hAnsiTheme="minorBidi"/>
                <w:sz w:val="28"/>
              </w:rPr>
              <w:t xml:space="preserve"> of the book is displayed to the libraria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64" w:type="pct"/>
            <w:gridSpan w:val="2"/>
            <w:shd w:val="clear" w:color="auto" w:fill="E7E6E6" w:themeFill="background2"/>
            <w:vAlign w:val="center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812084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DE46E4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812084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812084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812084" w:rsidP="004E7A8D">
            <w:pPr>
              <w:jc w:val="both"/>
              <w:rPr>
                <w:rFonts w:asciiTheme="minorBidi" w:hAnsiTheme="minorBidi" w:hint="cs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</w:t>
            </w:r>
            <w:r w:rsidR="00EB2B7F">
              <w:rPr>
                <w:rFonts w:asciiTheme="minorBidi" w:hAnsiTheme="minorBidi"/>
                <w:sz w:val="28"/>
              </w:rPr>
              <w:t>input keyword to the text field</w:t>
            </w:r>
            <w:bookmarkStart w:id="0" w:name="_GoBack"/>
            <w:bookmarkEnd w:id="0"/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E36554" w:rsidRDefault="004E7A8D" w:rsidP="004E7A8D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>The system shall validate the input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A66B3" w:rsidRDefault="004E7A8D" w:rsidP="004E7A8D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880902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Pr="00880902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lastRenderedPageBreak/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 database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 xml:space="preserve"> 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861C50"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861C50"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861C5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DA66B3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A66B3">
              <w:rPr>
                <w:rFonts w:asciiTheme="minorBidi" w:hAnsiTheme="minorBidi"/>
                <w:color w:val="FF0000"/>
                <w:sz w:val="28"/>
              </w:rPr>
              <w:t>no book in the database</w:t>
            </w:r>
            <w:r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r w:rsidR="00861C50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F5537F">
              <w:rPr>
                <w:rFonts w:asciiTheme="minorBidi" w:hAnsiTheme="minorBidi"/>
                <w:color w:val="000000"/>
                <w:sz w:val="28"/>
              </w:rPr>
              <w:t xml:space="preserve">at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least one book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4"/>
          </w:tcPr>
          <w:p w:rsidR="004E7A8D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Default="004E7A8D" w:rsidP="004E7A8D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>The system shall display the fa</w:t>
            </w:r>
            <w:r>
              <w:rPr>
                <w:rFonts w:ascii="Cordia New" w:hAnsi="Cordia New" w:cs="Cordia New"/>
                <w:color w:val="000000"/>
                <w:szCs w:val="32"/>
              </w:rPr>
              <w:t>il message next to the keyword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 text field</w:t>
            </w:r>
            <w:r>
              <w:rPr>
                <w:rFonts w:ascii="Cordia New" w:hAnsi="Cordia New" w:cs="Cordia New"/>
                <w:color w:val="000000"/>
                <w:szCs w:val="32"/>
              </w:rPr>
              <w:t>s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 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format of </w:t>
            </w:r>
            <w:r>
              <w:rPr>
                <w:rFonts w:ascii="Cordia New" w:hAnsi="Cordia New" w:cs="Cordia New"/>
                <w:color w:val="000000"/>
                <w:szCs w:val="32"/>
              </w:rPr>
              <w:t>keyword</w:t>
            </w:r>
            <w:r w:rsidRPr="002B1B67"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s not valid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”.</w:t>
            </w:r>
          </w:p>
          <w:p w:rsidR="004E7A8D" w:rsidRPr="00E36554" w:rsidRDefault="00B6068E" w:rsidP="004E7A8D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4E7A8D" w:rsidRPr="005E5153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</w:p>
          <w:p w:rsidR="004E7A8D" w:rsidRPr="00DA66B3" w:rsidRDefault="00B6068E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4E7A8D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</w:t>
            </w:r>
            <w:r w:rsidRPr="005E5153"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A66B3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 w:rsidRPr="00DA66B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EB2B7F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AUAwVUhwSwAAAA="/>
  </w:docVars>
  <w:rsids>
    <w:rsidRoot w:val="00EA4117"/>
    <w:rsid w:val="000500E1"/>
    <w:rsid w:val="000B00DA"/>
    <w:rsid w:val="000F3932"/>
    <w:rsid w:val="00196453"/>
    <w:rsid w:val="001B6C3E"/>
    <w:rsid w:val="001C20AA"/>
    <w:rsid w:val="001C468D"/>
    <w:rsid w:val="001D6FCC"/>
    <w:rsid w:val="0026639C"/>
    <w:rsid w:val="002813A8"/>
    <w:rsid w:val="002838AE"/>
    <w:rsid w:val="0032309F"/>
    <w:rsid w:val="003332E9"/>
    <w:rsid w:val="003A61F6"/>
    <w:rsid w:val="003B6268"/>
    <w:rsid w:val="003E1D8A"/>
    <w:rsid w:val="00406A8A"/>
    <w:rsid w:val="00431185"/>
    <w:rsid w:val="004405BB"/>
    <w:rsid w:val="00446545"/>
    <w:rsid w:val="004948D7"/>
    <w:rsid w:val="0049635B"/>
    <w:rsid w:val="004E7A8D"/>
    <w:rsid w:val="004F3B44"/>
    <w:rsid w:val="004F6B51"/>
    <w:rsid w:val="00537A3C"/>
    <w:rsid w:val="005E5153"/>
    <w:rsid w:val="005F258F"/>
    <w:rsid w:val="0061098C"/>
    <w:rsid w:val="00623F2D"/>
    <w:rsid w:val="006778DB"/>
    <w:rsid w:val="00697753"/>
    <w:rsid w:val="00713702"/>
    <w:rsid w:val="00794BE9"/>
    <w:rsid w:val="007B6969"/>
    <w:rsid w:val="007C4A3C"/>
    <w:rsid w:val="007E2D40"/>
    <w:rsid w:val="007F4C0E"/>
    <w:rsid w:val="00812084"/>
    <w:rsid w:val="008406B4"/>
    <w:rsid w:val="00861C50"/>
    <w:rsid w:val="00880902"/>
    <w:rsid w:val="00892E4A"/>
    <w:rsid w:val="008C2573"/>
    <w:rsid w:val="009111B5"/>
    <w:rsid w:val="009373E9"/>
    <w:rsid w:val="009410C1"/>
    <w:rsid w:val="0096265A"/>
    <w:rsid w:val="00966122"/>
    <w:rsid w:val="009B1F74"/>
    <w:rsid w:val="00A66781"/>
    <w:rsid w:val="00A75F0B"/>
    <w:rsid w:val="00A817F2"/>
    <w:rsid w:val="00A875A1"/>
    <w:rsid w:val="00AA621B"/>
    <w:rsid w:val="00AE67B9"/>
    <w:rsid w:val="00B6068E"/>
    <w:rsid w:val="00BA08D4"/>
    <w:rsid w:val="00BB115D"/>
    <w:rsid w:val="00C45E05"/>
    <w:rsid w:val="00C66555"/>
    <w:rsid w:val="00C860E0"/>
    <w:rsid w:val="00C90CEE"/>
    <w:rsid w:val="00CC5712"/>
    <w:rsid w:val="00D51695"/>
    <w:rsid w:val="00D8605A"/>
    <w:rsid w:val="00D95554"/>
    <w:rsid w:val="00DA66B3"/>
    <w:rsid w:val="00DD6C02"/>
    <w:rsid w:val="00DE46E4"/>
    <w:rsid w:val="00DF5A1A"/>
    <w:rsid w:val="00E27C68"/>
    <w:rsid w:val="00E36554"/>
    <w:rsid w:val="00EA24CB"/>
    <w:rsid w:val="00EA4117"/>
    <w:rsid w:val="00EB2B7F"/>
    <w:rsid w:val="00ED0A0F"/>
    <w:rsid w:val="00EF24D1"/>
    <w:rsid w:val="00F5537F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CFA53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2</Pages>
  <Words>325</Words>
  <Characters>1855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76</cp:revision>
  <dcterms:created xsi:type="dcterms:W3CDTF">2015-12-31T07:31:00Z</dcterms:created>
  <dcterms:modified xsi:type="dcterms:W3CDTF">2017-04-19T18:05:00Z</dcterms:modified>
</cp:coreProperties>
</file>